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4CA3" w:rsidRPr="00E40671" w:rsidRDefault="00D46959" w:rsidP="00195F5B">
      <w:pPr>
        <w:bidi/>
        <w:jc w:val="center"/>
        <w:rPr>
          <w:rFonts w:ascii="Sakkal Majalla" w:hAnsi="Sakkal Majalla" w:cs="Sakkal Majalla"/>
          <w:b/>
          <w:bCs/>
          <w:sz w:val="40"/>
          <w:szCs w:val="40"/>
          <w:rtl/>
        </w:rPr>
      </w:pPr>
      <w:r>
        <w:rPr>
          <w:rFonts w:ascii="Sakkal Majalla" w:hAnsi="Sakkal Majalla" w:cs="Sakkal Majalla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7639050</wp:posOffset>
                </wp:positionH>
                <wp:positionV relativeFrom="paragraph">
                  <wp:posOffset>-170815</wp:posOffset>
                </wp:positionV>
                <wp:extent cx="1838325" cy="808990"/>
                <wp:effectExtent l="0" t="635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8325" cy="808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61A6E" w:rsidRDefault="000E197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608937" cy="619125"/>
                                  <wp:effectExtent l="19050" t="0" r="0" b="0"/>
                                  <wp:docPr id="1" name="Picture 0" descr="KSU_MasterLogo_Colour_RGB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KSU_MasterLogo_Colour_RGB.png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08937" cy="6191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01.5pt;margin-top:-13.45pt;width:144.75pt;height:63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" filled="f" stroked="f">
                <v:textbox>
                  <w:txbxContent>
                    <w:p w:rsidR="00161A6E" w:rsidRDefault="000E1976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608937" cy="619125"/>
                            <wp:effectExtent l="19050" t="0" r="0" b="0"/>
                            <wp:docPr id="1" name="Picture 0" descr="KSU_MasterLogo_Colour_RGB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KSU_MasterLogo_Colour_RGB.png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08937" cy="6191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61A6E" w:rsidRPr="00E40671">
        <w:rPr>
          <w:rFonts w:ascii="Sakkal Majalla" w:hAnsi="Sakkal Majalla" w:cs="Sakkal Majalla"/>
          <w:b/>
          <w:bCs/>
          <w:sz w:val="40"/>
          <w:szCs w:val="40"/>
          <w:rtl/>
        </w:rPr>
        <w:t xml:space="preserve">جدول الساعات المكتبية </w:t>
      </w:r>
    </w:p>
    <w:p w:rsidR="00161A6E" w:rsidRPr="00E40671" w:rsidRDefault="00D46959" w:rsidP="00161A6E">
      <w:pPr>
        <w:bidi/>
        <w:jc w:val="both"/>
        <w:rPr>
          <w:rFonts w:ascii="Sakkal Majalla" w:hAnsi="Sakkal Majalla" w:cs="Sakkal Majalla"/>
          <w:sz w:val="32"/>
          <w:szCs w:val="32"/>
          <w:rtl/>
        </w:rPr>
      </w:pPr>
      <w:r>
        <w:rPr>
          <w:rFonts w:ascii="Sakkal Majalla" w:hAnsi="Sakkal Majalla" w:cs="Sakkal Majalla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74980</wp:posOffset>
                </wp:positionH>
                <wp:positionV relativeFrom="paragraph">
                  <wp:posOffset>5715</wp:posOffset>
                </wp:positionV>
                <wp:extent cx="9002395" cy="514350"/>
                <wp:effectExtent l="0" t="1905" r="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02395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F5892" w:rsidRPr="007A3F51" w:rsidRDefault="008C5974" w:rsidP="00913077">
                            <w:pPr>
                              <w:bidi/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</w:rPr>
                            </w:pPr>
                            <w:r w:rsidRPr="007A3F51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>الفصل ا لدراسي :</w:t>
                            </w:r>
                            <w:r w:rsidR="00EE6B87" w:rsidRPr="007A3F51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 xml:space="preserve">  </w:t>
                            </w:r>
                            <w:r w:rsidR="00913077">
                              <w:rPr>
                                <w:rFonts w:ascii="Sakkal Majalla" w:hAnsi="Sakkal Majalla" w:cs="Sakkal Majalla" w:hint="cs"/>
                                <w:sz w:val="36"/>
                                <w:szCs w:val="36"/>
                                <w:rtl/>
                              </w:rPr>
                              <w:t>الثاني</w:t>
                            </w:r>
                            <w:r w:rsidR="00EE6B87" w:rsidRPr="007A3F51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ab/>
                            </w:r>
                            <w:r w:rsidR="00F427EE" w:rsidRPr="007A3F51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 xml:space="preserve"> </w:t>
                            </w:r>
                            <w:r w:rsidR="00F56A66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 xml:space="preserve">             </w:t>
                            </w:r>
                            <w:r w:rsidRPr="007A3F51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 xml:space="preserve">   </w:t>
                            </w:r>
                            <w:r w:rsidR="00F56A66">
                              <w:rPr>
                                <w:rFonts w:ascii="Sakkal Majalla" w:hAnsi="Sakkal Majalla" w:cs="Sakkal Majalla" w:hint="cs"/>
                                <w:sz w:val="36"/>
                                <w:szCs w:val="36"/>
                                <w:rtl/>
                              </w:rPr>
                              <w:t xml:space="preserve">          </w:t>
                            </w:r>
                            <w:r w:rsidRPr="007A3F51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 xml:space="preserve">      للعام الجامعي  </w:t>
                            </w:r>
                            <w:r w:rsidR="00913077">
                              <w:rPr>
                                <w:rFonts w:ascii="Sakkal Majalla" w:hAnsi="Sakkal Majalla" w:cs="Sakkal Majalla" w:hint="cs"/>
                                <w:sz w:val="36"/>
                                <w:szCs w:val="36"/>
                                <w:rtl/>
                              </w:rPr>
                              <w:t>1442</w:t>
                            </w:r>
                            <w:r w:rsidRPr="007A3F51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>/</w:t>
                            </w:r>
                            <w:r w:rsidR="00913077">
                              <w:rPr>
                                <w:rFonts w:ascii="Sakkal Majalla" w:hAnsi="Sakkal Majalla" w:cs="Sakkal Majalla" w:hint="cs"/>
                                <w:sz w:val="36"/>
                                <w:szCs w:val="36"/>
                                <w:rtl/>
                              </w:rPr>
                              <w:t>1443</w:t>
                            </w:r>
                            <w:r w:rsidR="00AD019A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 xml:space="preserve">هـ   </w:t>
                            </w:r>
                            <w:r w:rsidR="00F56A66">
                              <w:rPr>
                                <w:rFonts w:ascii="Sakkal Majalla" w:hAnsi="Sakkal Majalla" w:cs="Sakkal Majalla" w:hint="cs"/>
                                <w:sz w:val="36"/>
                                <w:szCs w:val="36"/>
                                <w:rtl/>
                              </w:rPr>
                              <w:t xml:space="preserve">   </w:t>
                            </w:r>
                            <w:r w:rsidRPr="007A3F51">
                              <w:rPr>
                                <w:rFonts w:ascii="Sakkal Majalla" w:hAnsi="Sakkal Majalla" w:cs="Sakkal Majalla"/>
                                <w:sz w:val="36"/>
                                <w:szCs w:val="36"/>
                                <w:rtl/>
                              </w:rPr>
                              <w:t xml:space="preserve">  الاسم : </w:t>
                            </w:r>
                            <w:r w:rsidR="00AD019A">
                              <w:rPr>
                                <w:rFonts w:ascii="Sakkal Majalla" w:hAnsi="Sakkal Majalla" w:cs="Sakkal Majalla" w:hint="cs"/>
                                <w:sz w:val="36"/>
                                <w:szCs w:val="36"/>
                                <w:rtl/>
                              </w:rPr>
                              <w:t xml:space="preserve"> حسن الطيب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left:0;text-align:left;margin-left:37.4pt;margin-top:.45pt;width:708.85pt;height:4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" filled="f" stroked="f">
                <v:textbox>
                  <w:txbxContent>
                    <w:p w:rsidR="001F5892" w:rsidRPr="007A3F51" w:rsidRDefault="008C5974" w:rsidP="00913077">
                      <w:pPr>
                        <w:bidi/>
                        <w:rPr>
                          <w:rFonts w:ascii="Sakkal Majalla" w:hAnsi="Sakkal Majalla" w:cs="Sakkal Majalla"/>
                          <w:sz w:val="36"/>
                          <w:szCs w:val="36"/>
                        </w:rPr>
                      </w:pPr>
                      <w:r w:rsidRPr="007A3F51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>الفصل ا لدراسي :</w:t>
                      </w:r>
                      <w:r w:rsidR="00EE6B87" w:rsidRPr="007A3F51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 xml:space="preserve">  </w:t>
                      </w:r>
                      <w:r w:rsidR="00913077">
                        <w:rPr>
                          <w:rFonts w:ascii="Sakkal Majalla" w:hAnsi="Sakkal Majalla" w:cs="Sakkal Majalla" w:hint="cs"/>
                          <w:sz w:val="36"/>
                          <w:szCs w:val="36"/>
                          <w:rtl/>
                        </w:rPr>
                        <w:t>الثاني</w:t>
                      </w:r>
                      <w:r w:rsidR="00EE6B87" w:rsidRPr="007A3F51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ab/>
                      </w:r>
                      <w:r w:rsidR="00F427EE" w:rsidRPr="007A3F51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 xml:space="preserve"> </w:t>
                      </w:r>
                      <w:r w:rsidR="00F56A66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 xml:space="preserve">             </w:t>
                      </w:r>
                      <w:r w:rsidRPr="007A3F51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 xml:space="preserve">   </w:t>
                      </w:r>
                      <w:r w:rsidR="00F56A66">
                        <w:rPr>
                          <w:rFonts w:ascii="Sakkal Majalla" w:hAnsi="Sakkal Majalla" w:cs="Sakkal Majalla" w:hint="cs"/>
                          <w:sz w:val="36"/>
                          <w:szCs w:val="36"/>
                          <w:rtl/>
                        </w:rPr>
                        <w:t xml:space="preserve">          </w:t>
                      </w:r>
                      <w:r w:rsidRPr="007A3F51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 xml:space="preserve">      للعام الجامعي  </w:t>
                      </w:r>
                      <w:r w:rsidR="00913077">
                        <w:rPr>
                          <w:rFonts w:ascii="Sakkal Majalla" w:hAnsi="Sakkal Majalla" w:cs="Sakkal Majalla" w:hint="cs"/>
                          <w:sz w:val="36"/>
                          <w:szCs w:val="36"/>
                          <w:rtl/>
                        </w:rPr>
                        <w:t>1442</w:t>
                      </w:r>
                      <w:r w:rsidRPr="007A3F51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>/</w:t>
                      </w:r>
                      <w:r w:rsidR="00913077">
                        <w:rPr>
                          <w:rFonts w:ascii="Sakkal Majalla" w:hAnsi="Sakkal Majalla" w:cs="Sakkal Majalla" w:hint="cs"/>
                          <w:sz w:val="36"/>
                          <w:szCs w:val="36"/>
                          <w:rtl/>
                        </w:rPr>
                        <w:t>1443</w:t>
                      </w:r>
                      <w:r w:rsidR="00AD019A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 xml:space="preserve">هـ   </w:t>
                      </w:r>
                      <w:r w:rsidR="00F56A66">
                        <w:rPr>
                          <w:rFonts w:ascii="Sakkal Majalla" w:hAnsi="Sakkal Majalla" w:cs="Sakkal Majalla" w:hint="cs"/>
                          <w:sz w:val="36"/>
                          <w:szCs w:val="36"/>
                          <w:rtl/>
                        </w:rPr>
                        <w:t xml:space="preserve">   </w:t>
                      </w:r>
                      <w:r w:rsidRPr="007A3F51">
                        <w:rPr>
                          <w:rFonts w:ascii="Sakkal Majalla" w:hAnsi="Sakkal Majalla" w:cs="Sakkal Majalla"/>
                          <w:sz w:val="36"/>
                          <w:szCs w:val="36"/>
                          <w:rtl/>
                        </w:rPr>
                        <w:t xml:space="preserve">  الاسم : </w:t>
                      </w:r>
                      <w:r w:rsidR="00AD019A">
                        <w:rPr>
                          <w:rFonts w:ascii="Sakkal Majalla" w:hAnsi="Sakkal Majalla" w:cs="Sakkal Majalla" w:hint="cs"/>
                          <w:sz w:val="36"/>
                          <w:szCs w:val="36"/>
                          <w:rtl/>
                        </w:rPr>
                        <w:t xml:space="preserve"> حسن الطيب 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312"/>
        <w:gridCol w:w="1246"/>
        <w:gridCol w:w="1215"/>
        <w:gridCol w:w="1213"/>
        <w:gridCol w:w="1233"/>
        <w:gridCol w:w="1253"/>
        <w:gridCol w:w="1236"/>
        <w:gridCol w:w="1236"/>
        <w:gridCol w:w="1216"/>
        <w:gridCol w:w="1216"/>
        <w:gridCol w:w="1155"/>
        <w:gridCol w:w="1341"/>
      </w:tblGrid>
      <w:tr w:rsidR="0094532E" w:rsidRPr="00E40671" w:rsidTr="00A6121A">
        <w:trPr>
          <w:trHeight w:val="720"/>
        </w:trPr>
        <w:tc>
          <w:tcPr>
            <w:tcW w:w="1312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EB702E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EB702E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5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8C5974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7-8</w:t>
            </w:r>
          </w:p>
        </w:tc>
        <w:tc>
          <w:tcPr>
            <w:tcW w:w="1213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CD6B78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8 - 9</w:t>
            </w:r>
          </w:p>
        </w:tc>
        <w:tc>
          <w:tcPr>
            <w:tcW w:w="1233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007923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9-10</w:t>
            </w:r>
          </w:p>
        </w:tc>
        <w:tc>
          <w:tcPr>
            <w:tcW w:w="1253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007923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10-11</w:t>
            </w:r>
          </w:p>
        </w:tc>
        <w:tc>
          <w:tcPr>
            <w:tcW w:w="1236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007923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11-12</w:t>
            </w:r>
          </w:p>
        </w:tc>
        <w:tc>
          <w:tcPr>
            <w:tcW w:w="1236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007923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12-1</w:t>
            </w:r>
          </w:p>
        </w:tc>
        <w:tc>
          <w:tcPr>
            <w:tcW w:w="1216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007923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1-2</w:t>
            </w:r>
          </w:p>
        </w:tc>
        <w:tc>
          <w:tcPr>
            <w:tcW w:w="1216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007923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2-3</w:t>
            </w:r>
          </w:p>
        </w:tc>
        <w:tc>
          <w:tcPr>
            <w:tcW w:w="1155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007923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3-4</w:t>
            </w:r>
          </w:p>
        </w:tc>
        <w:tc>
          <w:tcPr>
            <w:tcW w:w="1341" w:type="dxa"/>
            <w:shd w:val="clear" w:color="auto" w:fill="D9D9D9" w:themeFill="background1" w:themeFillShade="D9"/>
            <w:vAlign w:val="center"/>
          </w:tcPr>
          <w:p w:rsidR="0094532E" w:rsidRPr="00E40671" w:rsidRDefault="0094532E" w:rsidP="0094532E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4-5</w:t>
            </w:r>
          </w:p>
        </w:tc>
      </w:tr>
      <w:tr w:rsidR="0094532E" w:rsidRPr="00E40671" w:rsidTr="00A6121A">
        <w:trPr>
          <w:trHeight w:val="720"/>
        </w:trPr>
        <w:tc>
          <w:tcPr>
            <w:tcW w:w="1312" w:type="dxa"/>
            <w:vMerge w:val="restart"/>
            <w:shd w:val="clear" w:color="auto" w:fill="D9D9D9" w:themeFill="background1" w:themeFillShade="D9"/>
            <w:vAlign w:val="center"/>
          </w:tcPr>
          <w:p w:rsidR="0094532E" w:rsidRPr="00E40671" w:rsidRDefault="00446597" w:rsidP="00446597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احد</w:t>
            </w:r>
          </w:p>
        </w:tc>
        <w:tc>
          <w:tcPr>
            <w:tcW w:w="1246" w:type="dxa"/>
            <w:tcBorders>
              <w:bottom w:val="dotted" w:sz="4" w:space="0" w:color="auto"/>
            </w:tcBorders>
            <w:vAlign w:val="center"/>
          </w:tcPr>
          <w:p w:rsidR="0094532E" w:rsidRPr="00E40671" w:rsidRDefault="0094532E" w:rsidP="00EB702E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مقرر</w:t>
            </w:r>
          </w:p>
        </w:tc>
        <w:tc>
          <w:tcPr>
            <w:tcW w:w="1215" w:type="dxa"/>
            <w:tcBorders>
              <w:bottom w:val="dotted" w:sz="4" w:space="0" w:color="auto"/>
            </w:tcBorders>
          </w:tcPr>
          <w:p w:rsidR="0094532E" w:rsidRPr="00E40671" w:rsidRDefault="006D5C36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/>
                <w:noProof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-59690</wp:posOffset>
                      </wp:positionH>
                      <wp:positionV relativeFrom="paragraph">
                        <wp:posOffset>24130</wp:posOffset>
                      </wp:positionV>
                      <wp:extent cx="762000" cy="885825"/>
                      <wp:effectExtent l="0" t="0" r="19050" b="28575"/>
                      <wp:wrapNone/>
                      <wp:docPr id="2" name="Text Box 6" descr="Wide upward diagonal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62000" cy="885825"/>
                              </a:xfrm>
                              <a:prstGeom prst="rect">
                                <a:avLst/>
                              </a:prstGeom>
                              <a:pattFill prst="wdUpDiag">
                                <a:fgClr>
                                  <a:schemeClr val="bg1">
                                    <a:lumMod val="75000"/>
                                    <a:lumOff val="0"/>
                                  </a:schemeClr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C5974" w:rsidRDefault="008C5974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6" o:spid="_x0000_s1028" type="#_x0000_t202" alt="Wide upward diagonal" style="position:absolute;left:0;text-align:left;margin-left:-4.7pt;margin-top:1.9pt;width:60pt;height:6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" fillcolor="#bfbfbf [2412]">
                      <v:fill r:id="rId9" o:title="" type="pattern"/>
                      <v:textbox>
                        <w:txbxContent>
                          <w:p w:rsidR="008C5974" w:rsidRDefault="008C5974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13" w:type="dxa"/>
            <w:tcBorders>
              <w:bottom w:val="dotted" w:sz="4" w:space="0" w:color="auto"/>
            </w:tcBorders>
          </w:tcPr>
          <w:p w:rsidR="0094532E" w:rsidRPr="00E40671" w:rsidRDefault="0094532E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 xml:space="preserve"> </w:t>
            </w:r>
            <w:r w:rsidR="00AD019A">
              <w:rPr>
                <w:rFonts w:ascii="Sakkal Majalla" w:hAnsi="Sakkal Majalla" w:cs="Sakkal Majalla" w:hint="cs"/>
                <w:sz w:val="32"/>
                <w:szCs w:val="32"/>
                <w:rtl/>
              </w:rPr>
              <w:t>ريض 111</w:t>
            </w:r>
          </w:p>
        </w:tc>
        <w:tc>
          <w:tcPr>
            <w:tcW w:w="1233" w:type="dxa"/>
            <w:tcBorders>
              <w:bottom w:val="dotted" w:sz="4" w:space="0" w:color="auto"/>
            </w:tcBorders>
          </w:tcPr>
          <w:p w:rsidR="0094532E" w:rsidRPr="00E40671" w:rsidRDefault="00AD019A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 w:hint="cs"/>
                <w:sz w:val="32"/>
                <w:szCs w:val="32"/>
                <w:rtl/>
              </w:rPr>
              <w:t>ريض 111</w:t>
            </w:r>
          </w:p>
        </w:tc>
        <w:tc>
          <w:tcPr>
            <w:tcW w:w="1253" w:type="dxa"/>
            <w:tcBorders>
              <w:bottom w:val="dotted" w:sz="4" w:space="0" w:color="auto"/>
            </w:tcBorders>
          </w:tcPr>
          <w:p w:rsidR="0094532E" w:rsidRPr="00E40671" w:rsidRDefault="00AD019A" w:rsidP="00913077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 w:hint="cs"/>
                <w:sz w:val="32"/>
                <w:szCs w:val="32"/>
                <w:rtl/>
              </w:rPr>
              <w:t xml:space="preserve">ريض </w:t>
            </w:r>
            <w:r w:rsidR="00913077">
              <w:rPr>
                <w:rFonts w:ascii="Sakkal Majalla" w:hAnsi="Sakkal Majalla" w:cs="Sakkal Majalla"/>
                <w:sz w:val="32"/>
                <w:szCs w:val="32"/>
              </w:rPr>
              <w:t>5391</w:t>
            </w:r>
          </w:p>
        </w:tc>
        <w:tc>
          <w:tcPr>
            <w:tcW w:w="1236" w:type="dxa"/>
            <w:tcBorders>
              <w:bottom w:val="dotted" w:sz="4" w:space="0" w:color="auto"/>
            </w:tcBorders>
          </w:tcPr>
          <w:p w:rsidR="0094532E" w:rsidRPr="00E40671" w:rsidRDefault="0094532E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36" w:type="dxa"/>
            <w:tcBorders>
              <w:bottom w:val="dotted" w:sz="4" w:space="0" w:color="auto"/>
            </w:tcBorders>
          </w:tcPr>
          <w:p w:rsidR="0094532E" w:rsidRPr="00E40671" w:rsidRDefault="0094532E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bottom w:val="dotted" w:sz="4" w:space="0" w:color="auto"/>
            </w:tcBorders>
          </w:tcPr>
          <w:p w:rsidR="0094532E" w:rsidRPr="00E40671" w:rsidRDefault="0094532E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bottom w:val="dotted" w:sz="4" w:space="0" w:color="auto"/>
            </w:tcBorders>
          </w:tcPr>
          <w:p w:rsidR="0094532E" w:rsidRPr="00E40671" w:rsidRDefault="0094532E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155" w:type="dxa"/>
            <w:tcBorders>
              <w:bottom w:val="dotted" w:sz="4" w:space="0" w:color="auto"/>
            </w:tcBorders>
          </w:tcPr>
          <w:p w:rsidR="0094532E" w:rsidRPr="00E40671" w:rsidRDefault="0094532E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341" w:type="dxa"/>
            <w:tcBorders>
              <w:bottom w:val="dotted" w:sz="4" w:space="0" w:color="auto"/>
            </w:tcBorders>
          </w:tcPr>
          <w:p w:rsidR="0094532E" w:rsidRPr="00E40671" w:rsidRDefault="0094532E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  <w:tr w:rsidR="0094532E" w:rsidRPr="00E40671" w:rsidTr="00A6121A">
        <w:trPr>
          <w:trHeight w:val="720"/>
        </w:trPr>
        <w:tc>
          <w:tcPr>
            <w:tcW w:w="1312" w:type="dxa"/>
            <w:vMerge/>
            <w:shd w:val="clear" w:color="auto" w:fill="D9D9D9" w:themeFill="background1" w:themeFillShade="D9"/>
            <w:vAlign w:val="center"/>
          </w:tcPr>
          <w:p w:rsidR="0094532E" w:rsidRPr="00E40671" w:rsidRDefault="0094532E" w:rsidP="00EB702E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46" w:type="dxa"/>
            <w:tcBorders>
              <w:top w:val="dotted" w:sz="4" w:space="0" w:color="auto"/>
            </w:tcBorders>
            <w:vAlign w:val="center"/>
          </w:tcPr>
          <w:p w:rsidR="0094532E" w:rsidRPr="00E40671" w:rsidRDefault="0094532E" w:rsidP="00EB702E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قاعة</w:t>
            </w:r>
          </w:p>
        </w:tc>
        <w:tc>
          <w:tcPr>
            <w:tcW w:w="1215" w:type="dxa"/>
            <w:tcBorders>
              <w:top w:val="dotted" w:sz="4" w:space="0" w:color="auto"/>
            </w:tcBorders>
          </w:tcPr>
          <w:p w:rsidR="0094532E" w:rsidRPr="00E40671" w:rsidRDefault="0094532E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3" w:type="dxa"/>
            <w:tcBorders>
              <w:top w:val="dotted" w:sz="4" w:space="0" w:color="auto"/>
            </w:tcBorders>
          </w:tcPr>
          <w:p w:rsidR="0094532E" w:rsidRPr="00E40671" w:rsidRDefault="00AD019A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 w:hint="cs"/>
                <w:sz w:val="32"/>
                <w:szCs w:val="32"/>
                <w:rtl/>
              </w:rPr>
              <w:t>أ 113 م4</w:t>
            </w:r>
          </w:p>
        </w:tc>
        <w:tc>
          <w:tcPr>
            <w:tcW w:w="1233" w:type="dxa"/>
            <w:tcBorders>
              <w:top w:val="dotted" w:sz="4" w:space="0" w:color="auto"/>
            </w:tcBorders>
          </w:tcPr>
          <w:p w:rsidR="0094532E" w:rsidRPr="00E40671" w:rsidRDefault="00AD019A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 w:hint="cs"/>
                <w:sz w:val="32"/>
                <w:szCs w:val="32"/>
                <w:rtl/>
              </w:rPr>
              <w:t>أ 95 م4</w:t>
            </w:r>
          </w:p>
        </w:tc>
        <w:tc>
          <w:tcPr>
            <w:tcW w:w="1253" w:type="dxa"/>
            <w:tcBorders>
              <w:top w:val="dotted" w:sz="4" w:space="0" w:color="auto"/>
            </w:tcBorders>
          </w:tcPr>
          <w:p w:rsidR="0094532E" w:rsidRPr="00E40671" w:rsidRDefault="0091307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 w:hint="cs"/>
                <w:sz w:val="32"/>
                <w:szCs w:val="32"/>
                <w:rtl/>
              </w:rPr>
              <w:t>بث</w:t>
            </w:r>
          </w:p>
        </w:tc>
        <w:tc>
          <w:tcPr>
            <w:tcW w:w="1236" w:type="dxa"/>
            <w:tcBorders>
              <w:top w:val="dotted" w:sz="4" w:space="0" w:color="auto"/>
            </w:tcBorders>
          </w:tcPr>
          <w:p w:rsidR="0094532E" w:rsidRPr="00E40671" w:rsidRDefault="0094532E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36" w:type="dxa"/>
            <w:tcBorders>
              <w:top w:val="dotted" w:sz="4" w:space="0" w:color="auto"/>
            </w:tcBorders>
          </w:tcPr>
          <w:p w:rsidR="0094532E" w:rsidRPr="00E40671" w:rsidRDefault="0094532E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top w:val="dotted" w:sz="4" w:space="0" w:color="auto"/>
            </w:tcBorders>
          </w:tcPr>
          <w:p w:rsidR="0094532E" w:rsidRPr="00E40671" w:rsidRDefault="0094532E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top w:val="dotted" w:sz="4" w:space="0" w:color="auto"/>
            </w:tcBorders>
          </w:tcPr>
          <w:p w:rsidR="0094532E" w:rsidRPr="00E40671" w:rsidRDefault="0094532E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155" w:type="dxa"/>
            <w:tcBorders>
              <w:top w:val="dotted" w:sz="4" w:space="0" w:color="auto"/>
            </w:tcBorders>
          </w:tcPr>
          <w:p w:rsidR="0094532E" w:rsidRPr="00E40671" w:rsidRDefault="0094532E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341" w:type="dxa"/>
            <w:tcBorders>
              <w:top w:val="dotted" w:sz="4" w:space="0" w:color="auto"/>
            </w:tcBorders>
          </w:tcPr>
          <w:p w:rsidR="0094532E" w:rsidRPr="00E40671" w:rsidRDefault="0094532E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  <w:tr w:rsidR="00446597" w:rsidRPr="00E40671" w:rsidTr="00415829">
        <w:trPr>
          <w:trHeight w:val="575"/>
        </w:trPr>
        <w:tc>
          <w:tcPr>
            <w:tcW w:w="1312" w:type="dxa"/>
            <w:vMerge w:val="restart"/>
            <w:shd w:val="clear" w:color="auto" w:fill="D9D9D9" w:themeFill="background1" w:themeFillShade="D9"/>
            <w:vAlign w:val="center"/>
          </w:tcPr>
          <w:p w:rsidR="00446597" w:rsidRPr="00E40671" w:rsidRDefault="00446597" w:rsidP="00171C3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اثنين</w:t>
            </w:r>
          </w:p>
        </w:tc>
        <w:tc>
          <w:tcPr>
            <w:tcW w:w="1246" w:type="dxa"/>
            <w:tcBorders>
              <w:bottom w:val="dotted" w:sz="4" w:space="0" w:color="auto"/>
            </w:tcBorders>
            <w:vAlign w:val="center"/>
          </w:tcPr>
          <w:p w:rsidR="00446597" w:rsidRPr="00E40671" w:rsidRDefault="00AD019A" w:rsidP="00CD6B78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/>
                <w:noProof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301A165" wp14:editId="20998872">
                      <wp:simplePos x="0" y="0"/>
                      <wp:positionH relativeFrom="column">
                        <wp:posOffset>-838200</wp:posOffset>
                      </wp:positionH>
                      <wp:positionV relativeFrom="paragraph">
                        <wp:posOffset>-5715</wp:posOffset>
                      </wp:positionV>
                      <wp:extent cx="762000" cy="876300"/>
                      <wp:effectExtent l="0" t="0" r="19050" b="19050"/>
                      <wp:wrapNone/>
                      <wp:docPr id="8" name="Text Box 6" descr="Wide upward diagonal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62000" cy="876300"/>
                              </a:xfrm>
                              <a:prstGeom prst="rect">
                                <a:avLst/>
                              </a:prstGeom>
                              <a:pattFill prst="wdUpDiag">
                                <a:fgClr>
                                  <a:sysClr val="window" lastClr="FFFFFF">
                                    <a:lumMod val="75000"/>
                                    <a:lumOff val="0"/>
                                  </a:sysClr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D5C36" w:rsidRDefault="006D5C36" w:rsidP="006D5C3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01A165" id="_x0000_s1029" type="#_x0000_t202" alt="Wide upward diagonal" style="position:absolute;left:0;text-align:left;margin-left:-66pt;margin-top:-.45pt;width:60pt;height:6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" fillcolor="#bfbfbf">
                      <v:fill r:id="rId10" o:title="" type="pattern"/>
                      <v:textbox>
                        <w:txbxContent>
                          <w:p w:rsidR="006D5C36" w:rsidRDefault="006D5C36" w:rsidP="006D5C36"/>
                        </w:txbxContent>
                      </v:textbox>
                    </v:shape>
                  </w:pict>
                </mc:Fallback>
              </mc:AlternateContent>
            </w:r>
            <w:r w:rsidR="00446597"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مقرر</w:t>
            </w:r>
          </w:p>
        </w:tc>
        <w:tc>
          <w:tcPr>
            <w:tcW w:w="1215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</w:rPr>
            </w:pPr>
          </w:p>
        </w:tc>
        <w:tc>
          <w:tcPr>
            <w:tcW w:w="1213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33" w:type="dxa"/>
            <w:tcBorders>
              <w:bottom w:val="dotted" w:sz="4" w:space="0" w:color="auto"/>
            </w:tcBorders>
          </w:tcPr>
          <w:p w:rsidR="00446597" w:rsidRPr="00E40671" w:rsidRDefault="0091307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/>
                <w:noProof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29300292" wp14:editId="31DF7434">
                      <wp:simplePos x="0" y="0"/>
                      <wp:positionH relativeFrom="column">
                        <wp:posOffset>-868680</wp:posOffset>
                      </wp:positionH>
                      <wp:positionV relativeFrom="paragraph">
                        <wp:posOffset>10795</wp:posOffset>
                      </wp:positionV>
                      <wp:extent cx="3133725" cy="790575"/>
                      <wp:effectExtent l="0" t="0" r="28575" b="28575"/>
                      <wp:wrapNone/>
                      <wp:docPr id="18" name="Text Box 6" descr="Wide upward diagonal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33725" cy="79057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913077" w:rsidRDefault="00913077" w:rsidP="00913077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300292" id="_x0000_s1030" type="#_x0000_t202" alt="Wide upward diagonal" style="position:absolute;left:0;text-align:left;margin-left:-68.4pt;margin-top:.85pt;width:246.75pt;height:62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" fillcolor="#4f81bd [3204]" strokecolor="#243f60 [1604]" strokeweight="2pt">
                      <v:textbox>
                        <w:txbxContent>
                          <w:p w:rsidR="00913077" w:rsidRDefault="00913077" w:rsidP="00913077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53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36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36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155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341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  <w:tr w:rsidR="00446597" w:rsidRPr="00E40671" w:rsidTr="00A6121A">
        <w:trPr>
          <w:trHeight w:val="720"/>
        </w:trPr>
        <w:tc>
          <w:tcPr>
            <w:tcW w:w="1312" w:type="dxa"/>
            <w:vMerge/>
            <w:shd w:val="clear" w:color="auto" w:fill="D9D9D9" w:themeFill="background1" w:themeFillShade="D9"/>
            <w:vAlign w:val="center"/>
          </w:tcPr>
          <w:p w:rsidR="00446597" w:rsidRPr="00E40671" w:rsidRDefault="00446597" w:rsidP="00EB702E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46" w:type="dxa"/>
            <w:tcBorders>
              <w:top w:val="dotted" w:sz="4" w:space="0" w:color="auto"/>
            </w:tcBorders>
            <w:vAlign w:val="center"/>
          </w:tcPr>
          <w:p w:rsidR="00446597" w:rsidRPr="00E40671" w:rsidRDefault="00446597" w:rsidP="00CD6B78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قاعة</w:t>
            </w:r>
          </w:p>
        </w:tc>
        <w:tc>
          <w:tcPr>
            <w:tcW w:w="1215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3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33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53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36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36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155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341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  <w:tr w:rsidR="00446597" w:rsidRPr="00E40671" w:rsidTr="00A6121A">
        <w:trPr>
          <w:trHeight w:val="720"/>
        </w:trPr>
        <w:tc>
          <w:tcPr>
            <w:tcW w:w="1312" w:type="dxa"/>
            <w:vMerge w:val="restart"/>
            <w:shd w:val="clear" w:color="auto" w:fill="D9D9D9" w:themeFill="background1" w:themeFillShade="D9"/>
            <w:vAlign w:val="center"/>
          </w:tcPr>
          <w:p w:rsidR="00446597" w:rsidRPr="00E40671" w:rsidRDefault="00446597" w:rsidP="00171C32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bookmarkStart w:id="0" w:name="_GoBack"/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ثلاثاء</w:t>
            </w:r>
          </w:p>
        </w:tc>
        <w:tc>
          <w:tcPr>
            <w:tcW w:w="1246" w:type="dxa"/>
            <w:tcBorders>
              <w:bottom w:val="dotted" w:sz="4" w:space="0" w:color="auto"/>
            </w:tcBorders>
            <w:vAlign w:val="center"/>
          </w:tcPr>
          <w:p w:rsidR="00446597" w:rsidRPr="00E40671" w:rsidRDefault="00446597" w:rsidP="00CD6B78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مقرر</w:t>
            </w:r>
          </w:p>
        </w:tc>
        <w:tc>
          <w:tcPr>
            <w:tcW w:w="1215" w:type="dxa"/>
            <w:tcBorders>
              <w:bottom w:val="dotted" w:sz="4" w:space="0" w:color="auto"/>
            </w:tcBorders>
          </w:tcPr>
          <w:p w:rsidR="00446597" w:rsidRPr="00E40671" w:rsidRDefault="00AD019A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/>
                <w:noProof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5567FE6" wp14:editId="2275639D">
                      <wp:simplePos x="0" y="0"/>
                      <wp:positionH relativeFrom="column">
                        <wp:posOffset>-59690</wp:posOffset>
                      </wp:positionH>
                      <wp:positionV relativeFrom="paragraph">
                        <wp:posOffset>7620</wp:posOffset>
                      </wp:positionV>
                      <wp:extent cx="771525" cy="885825"/>
                      <wp:effectExtent l="0" t="0" r="28575" b="28575"/>
                      <wp:wrapNone/>
                      <wp:docPr id="17" name="Text Box 6" descr="Wide upward diagonal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71525" cy="885825"/>
                              </a:xfrm>
                              <a:prstGeom prst="rect">
                                <a:avLst/>
                              </a:prstGeom>
                              <a:pattFill prst="wdUpDiag">
                                <a:fgClr>
                                  <a:sysClr val="window" lastClr="FFFFFF">
                                    <a:lumMod val="75000"/>
                                    <a:lumOff val="0"/>
                                  </a:sysClr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D019A" w:rsidRDefault="00AD019A" w:rsidP="00AD019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567FE6" id="_x0000_s1031" type="#_x0000_t202" alt="Wide upward diagonal" style="position:absolute;left:0;text-align:left;margin-left:-4.7pt;margin-top:.6pt;width:60.75pt;height:69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" fillcolor="#bfbfbf">
                      <v:fill r:id="rId10" o:title="" type="pattern"/>
                      <v:textbox>
                        <w:txbxContent>
                          <w:p w:rsidR="00AD019A" w:rsidRDefault="00AD019A" w:rsidP="00AD019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13" w:type="dxa"/>
            <w:tcBorders>
              <w:bottom w:val="dotted" w:sz="4" w:space="0" w:color="auto"/>
            </w:tcBorders>
          </w:tcPr>
          <w:p w:rsidR="00446597" w:rsidRPr="00E40671" w:rsidRDefault="00AD019A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 w:hint="cs"/>
                <w:sz w:val="32"/>
                <w:szCs w:val="32"/>
                <w:rtl/>
              </w:rPr>
              <w:t>ريض 111</w:t>
            </w:r>
          </w:p>
        </w:tc>
        <w:tc>
          <w:tcPr>
            <w:tcW w:w="1233" w:type="dxa"/>
            <w:tcBorders>
              <w:bottom w:val="dotted" w:sz="4" w:space="0" w:color="auto"/>
            </w:tcBorders>
          </w:tcPr>
          <w:p w:rsidR="00446597" w:rsidRPr="00E40671" w:rsidRDefault="00AD019A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 w:hint="cs"/>
                <w:sz w:val="32"/>
                <w:szCs w:val="32"/>
                <w:rtl/>
              </w:rPr>
              <w:t>ريض 111</w:t>
            </w:r>
          </w:p>
        </w:tc>
        <w:tc>
          <w:tcPr>
            <w:tcW w:w="1253" w:type="dxa"/>
            <w:tcBorders>
              <w:bottom w:val="dotted" w:sz="4" w:space="0" w:color="auto"/>
            </w:tcBorders>
          </w:tcPr>
          <w:p w:rsidR="00446597" w:rsidRPr="00E40671" w:rsidRDefault="0091307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 w:hint="cs"/>
                <w:sz w:val="32"/>
                <w:szCs w:val="32"/>
                <w:rtl/>
              </w:rPr>
              <w:t xml:space="preserve">ريض </w:t>
            </w:r>
            <w:r>
              <w:rPr>
                <w:rFonts w:ascii="Sakkal Majalla" w:hAnsi="Sakkal Majalla" w:cs="Sakkal Majalla"/>
                <w:sz w:val="32"/>
                <w:szCs w:val="32"/>
              </w:rPr>
              <w:t>5391</w:t>
            </w:r>
          </w:p>
        </w:tc>
        <w:tc>
          <w:tcPr>
            <w:tcW w:w="1236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36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155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341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  <w:bookmarkEnd w:id="0"/>
      <w:tr w:rsidR="00446597" w:rsidRPr="00E40671" w:rsidTr="00A6121A">
        <w:trPr>
          <w:trHeight w:val="720"/>
        </w:trPr>
        <w:tc>
          <w:tcPr>
            <w:tcW w:w="1312" w:type="dxa"/>
            <w:vMerge/>
            <w:shd w:val="clear" w:color="auto" w:fill="D9D9D9" w:themeFill="background1" w:themeFillShade="D9"/>
            <w:vAlign w:val="center"/>
          </w:tcPr>
          <w:p w:rsidR="00446597" w:rsidRPr="00E40671" w:rsidRDefault="00446597" w:rsidP="00EB702E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46" w:type="dxa"/>
            <w:tcBorders>
              <w:top w:val="dotted" w:sz="4" w:space="0" w:color="auto"/>
            </w:tcBorders>
            <w:vAlign w:val="center"/>
          </w:tcPr>
          <w:p w:rsidR="00446597" w:rsidRPr="00E40671" w:rsidRDefault="00446597" w:rsidP="00CD6B78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قاعة</w:t>
            </w:r>
          </w:p>
        </w:tc>
        <w:tc>
          <w:tcPr>
            <w:tcW w:w="1215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3" w:type="dxa"/>
            <w:tcBorders>
              <w:top w:val="dotted" w:sz="4" w:space="0" w:color="auto"/>
            </w:tcBorders>
          </w:tcPr>
          <w:p w:rsidR="00446597" w:rsidRPr="00E40671" w:rsidRDefault="00AD019A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 w:hint="cs"/>
                <w:sz w:val="32"/>
                <w:szCs w:val="32"/>
                <w:rtl/>
              </w:rPr>
              <w:t>أ 113 م4</w:t>
            </w:r>
          </w:p>
        </w:tc>
        <w:tc>
          <w:tcPr>
            <w:tcW w:w="1233" w:type="dxa"/>
            <w:tcBorders>
              <w:top w:val="dotted" w:sz="4" w:space="0" w:color="auto"/>
            </w:tcBorders>
          </w:tcPr>
          <w:p w:rsidR="00446597" w:rsidRPr="00E40671" w:rsidRDefault="00AD019A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 w:hint="cs"/>
                <w:sz w:val="32"/>
                <w:szCs w:val="32"/>
                <w:rtl/>
              </w:rPr>
              <w:t>أ 95 م4</w:t>
            </w:r>
          </w:p>
        </w:tc>
        <w:tc>
          <w:tcPr>
            <w:tcW w:w="1253" w:type="dxa"/>
            <w:tcBorders>
              <w:top w:val="dotted" w:sz="4" w:space="0" w:color="auto"/>
            </w:tcBorders>
          </w:tcPr>
          <w:p w:rsidR="00446597" w:rsidRPr="00E40671" w:rsidRDefault="0091307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 w:hint="cs"/>
                <w:sz w:val="32"/>
                <w:szCs w:val="32"/>
                <w:rtl/>
              </w:rPr>
              <w:t>بث</w:t>
            </w:r>
          </w:p>
        </w:tc>
        <w:tc>
          <w:tcPr>
            <w:tcW w:w="1236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36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155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341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  <w:tr w:rsidR="00AD019A" w:rsidRPr="00E40671" w:rsidTr="00A6121A">
        <w:trPr>
          <w:trHeight w:val="720"/>
        </w:trPr>
        <w:tc>
          <w:tcPr>
            <w:tcW w:w="1312" w:type="dxa"/>
            <w:vMerge w:val="restart"/>
            <w:shd w:val="clear" w:color="auto" w:fill="D9D9D9" w:themeFill="background1" w:themeFillShade="D9"/>
            <w:vAlign w:val="center"/>
          </w:tcPr>
          <w:p w:rsidR="00AD019A" w:rsidRPr="00E40671" w:rsidRDefault="00AD019A" w:rsidP="00AD019A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أربعاء</w:t>
            </w:r>
          </w:p>
        </w:tc>
        <w:tc>
          <w:tcPr>
            <w:tcW w:w="1246" w:type="dxa"/>
            <w:tcBorders>
              <w:bottom w:val="dotted" w:sz="4" w:space="0" w:color="auto"/>
            </w:tcBorders>
            <w:vAlign w:val="center"/>
          </w:tcPr>
          <w:p w:rsidR="00AD019A" w:rsidRPr="00E40671" w:rsidRDefault="00AD019A" w:rsidP="00AD019A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مقرر</w:t>
            </w:r>
          </w:p>
        </w:tc>
        <w:tc>
          <w:tcPr>
            <w:tcW w:w="1215" w:type="dxa"/>
            <w:tcBorders>
              <w:bottom w:val="dotted" w:sz="4" w:space="0" w:color="auto"/>
            </w:tcBorders>
          </w:tcPr>
          <w:p w:rsidR="00AD019A" w:rsidRDefault="00AD019A" w:rsidP="00AD019A">
            <w:r w:rsidRPr="007C5F2B">
              <w:rPr>
                <w:rFonts w:ascii="Sakkal Majalla" w:hAnsi="Sakkal Majalla" w:cs="Sakkal Majalla"/>
                <w:noProof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C2DD451" wp14:editId="7536E610">
                      <wp:simplePos x="0" y="0"/>
                      <wp:positionH relativeFrom="column">
                        <wp:posOffset>5401945</wp:posOffset>
                      </wp:positionH>
                      <wp:positionV relativeFrom="paragraph">
                        <wp:posOffset>2724150</wp:posOffset>
                      </wp:positionV>
                      <wp:extent cx="3248025" cy="876300"/>
                      <wp:effectExtent l="0" t="0" r="28575" b="19050"/>
                      <wp:wrapNone/>
                      <wp:docPr id="10" name="Text Box 6" descr="Wide upward diagonal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48025" cy="876300"/>
                              </a:xfrm>
                              <a:prstGeom prst="rect">
                                <a:avLst/>
                              </a:prstGeom>
                              <a:pattFill prst="wdUpDiag">
                                <a:fgClr>
                                  <a:sysClr val="window" lastClr="FFFFFF">
                                    <a:lumMod val="75000"/>
                                    <a:lumOff val="0"/>
                                  </a:sysClr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D019A" w:rsidRDefault="00AD019A" w:rsidP="00AD019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2DD451" id="_x0000_s1031" type="#_x0000_t202" alt="Wide upward diagonal" style="position:absolute;margin-left:425.35pt;margin-top:214.5pt;width:255.75pt;height:6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" fillcolor="#bfbfbf">
                      <v:fill r:id="rId9" o:title="" type="pattern"/>
                      <v:textbox>
                        <w:txbxContent>
                          <w:p w:rsidR="00AD019A" w:rsidRDefault="00AD019A" w:rsidP="00AD019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13" w:type="dxa"/>
            <w:tcBorders>
              <w:bottom w:val="dotted" w:sz="4" w:space="0" w:color="auto"/>
            </w:tcBorders>
          </w:tcPr>
          <w:p w:rsidR="00AD019A" w:rsidRDefault="00CC51F6" w:rsidP="00AD019A">
            <w:r>
              <w:rPr>
                <w:rFonts w:ascii="Sakkal Majalla" w:hAnsi="Sakkal Majalla" w:cs="Sakkal Majalla"/>
                <w:noProof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444C30BF" wp14:editId="39F6DC1D">
                      <wp:simplePos x="0" y="0"/>
                      <wp:positionH relativeFrom="column">
                        <wp:posOffset>-889635</wp:posOffset>
                      </wp:positionH>
                      <wp:positionV relativeFrom="paragraph">
                        <wp:posOffset>10160</wp:posOffset>
                      </wp:positionV>
                      <wp:extent cx="2371725" cy="742950"/>
                      <wp:effectExtent l="0" t="0" r="28575" b="19050"/>
                      <wp:wrapNone/>
                      <wp:docPr id="19" name="Text Box 6" descr="Wide upward diagonal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71725" cy="742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4F81BD"/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:rsidR="00CC51F6" w:rsidRDefault="00CC51F6" w:rsidP="00CC51F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4C30BF" id="_x0000_s1033" type="#_x0000_t202" alt="Wide upward diagonal" style="position:absolute;margin-left:-70.05pt;margin-top:.8pt;width:186.75pt;height:58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" fillcolor="#4f81bd" strokecolor="#385d8a" strokeweight="2pt">
                      <v:textbox>
                        <w:txbxContent>
                          <w:p w:rsidR="00CC51F6" w:rsidRDefault="00CC51F6" w:rsidP="00CC51F6"/>
                        </w:txbxContent>
                      </v:textbox>
                    </v:shape>
                  </w:pict>
                </mc:Fallback>
              </mc:AlternateContent>
            </w:r>
            <w:r w:rsidR="00AD019A" w:rsidRPr="007C5F2B">
              <w:rPr>
                <w:rFonts w:ascii="Sakkal Majalla" w:hAnsi="Sakkal Majalla" w:cs="Sakkal Majalla"/>
                <w:noProof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A0B0F3B" wp14:editId="05540C4D">
                      <wp:simplePos x="0" y="0"/>
                      <wp:positionH relativeFrom="column">
                        <wp:posOffset>5401945</wp:posOffset>
                      </wp:positionH>
                      <wp:positionV relativeFrom="paragraph">
                        <wp:posOffset>2724150</wp:posOffset>
                      </wp:positionV>
                      <wp:extent cx="3248025" cy="876300"/>
                      <wp:effectExtent l="0" t="0" r="28575" b="19050"/>
                      <wp:wrapNone/>
                      <wp:docPr id="11" name="Text Box 6" descr="Wide upward diagonal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48025" cy="876300"/>
                              </a:xfrm>
                              <a:prstGeom prst="rect">
                                <a:avLst/>
                              </a:prstGeom>
                              <a:pattFill prst="wdUpDiag">
                                <a:fgClr>
                                  <a:sysClr val="window" lastClr="FFFFFF">
                                    <a:lumMod val="75000"/>
                                    <a:lumOff val="0"/>
                                  </a:sysClr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D019A" w:rsidRDefault="00AD019A" w:rsidP="00AD019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0B0F3B" id="_x0000_s1032" type="#_x0000_t202" alt="Wide upward diagonal" style="position:absolute;margin-left:425.35pt;margin-top:214.5pt;width:255.75pt;height:6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" fillcolor="#bfbfbf">
                      <v:fill r:id="rId9" o:title="" type="pattern"/>
                      <v:textbox>
                        <w:txbxContent>
                          <w:p w:rsidR="00AD019A" w:rsidRDefault="00AD019A" w:rsidP="00AD019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33" w:type="dxa"/>
            <w:tcBorders>
              <w:bottom w:val="dotted" w:sz="4" w:space="0" w:color="auto"/>
            </w:tcBorders>
          </w:tcPr>
          <w:p w:rsidR="00AD019A" w:rsidRDefault="00AD019A" w:rsidP="00AD019A">
            <w:r w:rsidRPr="007C5F2B">
              <w:rPr>
                <w:rFonts w:ascii="Sakkal Majalla" w:hAnsi="Sakkal Majalla" w:cs="Sakkal Majalla"/>
                <w:noProof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448002B9" wp14:editId="7DF55B94">
                      <wp:simplePos x="0" y="0"/>
                      <wp:positionH relativeFrom="column">
                        <wp:posOffset>5401945</wp:posOffset>
                      </wp:positionH>
                      <wp:positionV relativeFrom="paragraph">
                        <wp:posOffset>2724150</wp:posOffset>
                      </wp:positionV>
                      <wp:extent cx="3248025" cy="876300"/>
                      <wp:effectExtent l="0" t="0" r="28575" b="19050"/>
                      <wp:wrapNone/>
                      <wp:docPr id="12" name="Text Box 6" descr="Wide upward diagonal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48025" cy="876300"/>
                              </a:xfrm>
                              <a:prstGeom prst="rect">
                                <a:avLst/>
                              </a:prstGeom>
                              <a:pattFill prst="wdUpDiag">
                                <a:fgClr>
                                  <a:sysClr val="window" lastClr="FFFFFF">
                                    <a:lumMod val="75000"/>
                                    <a:lumOff val="0"/>
                                  </a:sysClr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D019A" w:rsidRDefault="00AD019A" w:rsidP="00AD019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8002B9" id="_x0000_s1033" type="#_x0000_t202" alt="Wide upward diagonal" style="position:absolute;margin-left:425.35pt;margin-top:214.5pt;width:255.75pt;height:6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" fillcolor="#bfbfbf">
                      <v:fill r:id="rId9" o:title="" type="pattern"/>
                      <v:textbox>
                        <w:txbxContent>
                          <w:p w:rsidR="00AD019A" w:rsidRDefault="00AD019A" w:rsidP="00AD019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53" w:type="dxa"/>
            <w:tcBorders>
              <w:bottom w:val="dotted" w:sz="4" w:space="0" w:color="auto"/>
            </w:tcBorders>
          </w:tcPr>
          <w:p w:rsidR="00AD019A" w:rsidRDefault="00AD019A" w:rsidP="00AD019A">
            <w:r w:rsidRPr="007C5F2B">
              <w:rPr>
                <w:rFonts w:ascii="Sakkal Majalla" w:hAnsi="Sakkal Majalla" w:cs="Sakkal Majalla"/>
                <w:noProof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1A146FE" wp14:editId="632D4AC6">
                      <wp:simplePos x="0" y="0"/>
                      <wp:positionH relativeFrom="column">
                        <wp:posOffset>5401945</wp:posOffset>
                      </wp:positionH>
                      <wp:positionV relativeFrom="paragraph">
                        <wp:posOffset>2724150</wp:posOffset>
                      </wp:positionV>
                      <wp:extent cx="3248025" cy="876300"/>
                      <wp:effectExtent l="0" t="0" r="28575" b="19050"/>
                      <wp:wrapNone/>
                      <wp:docPr id="6" name="Text Box 6" descr="Wide upward diagonal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48025" cy="876300"/>
                              </a:xfrm>
                              <a:prstGeom prst="rect">
                                <a:avLst/>
                              </a:prstGeom>
                              <a:pattFill prst="wdUpDiag">
                                <a:fgClr>
                                  <a:sysClr val="window" lastClr="FFFFFF">
                                    <a:lumMod val="75000"/>
                                    <a:lumOff val="0"/>
                                  </a:sysClr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D019A" w:rsidRDefault="00AD019A" w:rsidP="00AD019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146FE" id="_x0000_s1036" type="#_x0000_t202" alt="Wide upward diagonal" style="position:absolute;margin-left:425.35pt;margin-top:214.5pt;width:255.75pt;height:6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" fillcolor="#bfbfbf">
                      <v:fill r:id="rId10" o:title="" type="pattern"/>
                      <v:textbox>
                        <w:txbxContent>
                          <w:p w:rsidR="00AD019A" w:rsidRDefault="00AD019A" w:rsidP="00AD019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36" w:type="dxa"/>
            <w:tcBorders>
              <w:bottom w:val="dotted" w:sz="4" w:space="0" w:color="auto"/>
            </w:tcBorders>
          </w:tcPr>
          <w:p w:rsidR="00AD019A" w:rsidRPr="00E40671" w:rsidRDefault="00AD019A" w:rsidP="00AD019A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36" w:type="dxa"/>
            <w:tcBorders>
              <w:bottom w:val="dotted" w:sz="4" w:space="0" w:color="auto"/>
            </w:tcBorders>
          </w:tcPr>
          <w:p w:rsidR="00AD019A" w:rsidRPr="00E40671" w:rsidRDefault="00AD019A" w:rsidP="00AD019A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bottom w:val="dotted" w:sz="4" w:space="0" w:color="auto"/>
            </w:tcBorders>
          </w:tcPr>
          <w:p w:rsidR="00AD019A" w:rsidRPr="00E40671" w:rsidRDefault="00AD019A" w:rsidP="00AD019A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bottom w:val="dotted" w:sz="4" w:space="0" w:color="auto"/>
            </w:tcBorders>
          </w:tcPr>
          <w:p w:rsidR="00AD019A" w:rsidRPr="00E40671" w:rsidRDefault="00AD019A" w:rsidP="00AD019A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155" w:type="dxa"/>
            <w:tcBorders>
              <w:bottom w:val="dotted" w:sz="4" w:space="0" w:color="auto"/>
            </w:tcBorders>
          </w:tcPr>
          <w:p w:rsidR="00AD019A" w:rsidRPr="00E40671" w:rsidRDefault="00AD019A" w:rsidP="00AD019A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341" w:type="dxa"/>
            <w:tcBorders>
              <w:bottom w:val="dotted" w:sz="4" w:space="0" w:color="auto"/>
            </w:tcBorders>
          </w:tcPr>
          <w:p w:rsidR="00AD019A" w:rsidRPr="00E40671" w:rsidRDefault="00AD019A" w:rsidP="00AD019A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  <w:tr w:rsidR="00AD019A" w:rsidRPr="00E40671" w:rsidTr="00415829">
        <w:trPr>
          <w:trHeight w:val="467"/>
        </w:trPr>
        <w:tc>
          <w:tcPr>
            <w:tcW w:w="1312" w:type="dxa"/>
            <w:vMerge/>
            <w:shd w:val="clear" w:color="auto" w:fill="D9D9D9" w:themeFill="background1" w:themeFillShade="D9"/>
          </w:tcPr>
          <w:p w:rsidR="00AD019A" w:rsidRPr="00E40671" w:rsidRDefault="00AD019A" w:rsidP="00AD019A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46" w:type="dxa"/>
            <w:tcBorders>
              <w:top w:val="dotted" w:sz="4" w:space="0" w:color="auto"/>
            </w:tcBorders>
            <w:vAlign w:val="center"/>
          </w:tcPr>
          <w:p w:rsidR="00AD019A" w:rsidRPr="00E40671" w:rsidRDefault="00AD019A" w:rsidP="00AD019A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قاعة</w:t>
            </w:r>
          </w:p>
        </w:tc>
        <w:tc>
          <w:tcPr>
            <w:tcW w:w="1215" w:type="dxa"/>
            <w:tcBorders>
              <w:top w:val="dotted" w:sz="4" w:space="0" w:color="auto"/>
            </w:tcBorders>
          </w:tcPr>
          <w:p w:rsidR="00AD019A" w:rsidRDefault="00AD019A" w:rsidP="00AD019A">
            <w:r w:rsidRPr="007C5F2B">
              <w:rPr>
                <w:rFonts w:ascii="Sakkal Majalla" w:hAnsi="Sakkal Majalla" w:cs="Sakkal Majalla"/>
                <w:noProof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673BA29" wp14:editId="40B9821F">
                      <wp:simplePos x="0" y="0"/>
                      <wp:positionH relativeFrom="column">
                        <wp:posOffset>5401945</wp:posOffset>
                      </wp:positionH>
                      <wp:positionV relativeFrom="paragraph">
                        <wp:posOffset>2724150</wp:posOffset>
                      </wp:positionV>
                      <wp:extent cx="3248025" cy="876300"/>
                      <wp:effectExtent l="0" t="0" r="28575" b="19050"/>
                      <wp:wrapNone/>
                      <wp:docPr id="13" name="Text Box 6" descr="Wide upward diagonal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48025" cy="876300"/>
                              </a:xfrm>
                              <a:prstGeom prst="rect">
                                <a:avLst/>
                              </a:prstGeom>
                              <a:pattFill prst="wdUpDiag">
                                <a:fgClr>
                                  <a:sysClr val="window" lastClr="FFFFFF">
                                    <a:lumMod val="75000"/>
                                    <a:lumOff val="0"/>
                                  </a:sysClr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D019A" w:rsidRDefault="00AD019A" w:rsidP="00AD019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73BA29" id="_x0000_s1037" type="#_x0000_t202" alt="Wide upward diagonal" style="position:absolute;margin-left:425.35pt;margin-top:214.5pt;width:255.75pt;height:6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" fillcolor="#bfbfbf">
                      <v:fill r:id="rId10" o:title="" type="pattern"/>
                      <v:textbox>
                        <w:txbxContent>
                          <w:p w:rsidR="00AD019A" w:rsidRDefault="00AD019A" w:rsidP="00AD019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13" w:type="dxa"/>
            <w:tcBorders>
              <w:top w:val="dotted" w:sz="4" w:space="0" w:color="auto"/>
            </w:tcBorders>
          </w:tcPr>
          <w:p w:rsidR="00AD019A" w:rsidRDefault="00AD019A" w:rsidP="00AD019A">
            <w:r w:rsidRPr="007C5F2B">
              <w:rPr>
                <w:rFonts w:ascii="Sakkal Majalla" w:hAnsi="Sakkal Majalla" w:cs="Sakkal Majalla"/>
                <w:noProof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750DFC4" wp14:editId="04A54FC1">
                      <wp:simplePos x="0" y="0"/>
                      <wp:positionH relativeFrom="column">
                        <wp:posOffset>5401945</wp:posOffset>
                      </wp:positionH>
                      <wp:positionV relativeFrom="paragraph">
                        <wp:posOffset>2724150</wp:posOffset>
                      </wp:positionV>
                      <wp:extent cx="3248025" cy="876300"/>
                      <wp:effectExtent l="0" t="0" r="28575" b="19050"/>
                      <wp:wrapNone/>
                      <wp:docPr id="14" name="Text Box 6" descr="Wide upward diagonal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48025" cy="876300"/>
                              </a:xfrm>
                              <a:prstGeom prst="rect">
                                <a:avLst/>
                              </a:prstGeom>
                              <a:pattFill prst="wdUpDiag">
                                <a:fgClr>
                                  <a:sysClr val="window" lastClr="FFFFFF">
                                    <a:lumMod val="75000"/>
                                    <a:lumOff val="0"/>
                                  </a:sysClr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D019A" w:rsidRDefault="00AD019A" w:rsidP="00AD019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50DFC4" id="_x0000_s1037" type="#_x0000_t202" alt="Wide upward diagonal" style="position:absolute;margin-left:425.35pt;margin-top:214.5pt;width:255.75pt;height:6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" fillcolor="#bfbfbf">
                      <v:fill r:id="rId9" o:title="" type="pattern"/>
                      <v:textbox>
                        <w:txbxContent>
                          <w:p w:rsidR="00AD019A" w:rsidRDefault="00AD019A" w:rsidP="00AD019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33" w:type="dxa"/>
            <w:tcBorders>
              <w:top w:val="dotted" w:sz="4" w:space="0" w:color="auto"/>
            </w:tcBorders>
          </w:tcPr>
          <w:p w:rsidR="00AD019A" w:rsidRDefault="00AD019A" w:rsidP="00AD019A">
            <w:r w:rsidRPr="007C5F2B">
              <w:rPr>
                <w:rFonts w:ascii="Sakkal Majalla" w:hAnsi="Sakkal Majalla" w:cs="Sakkal Majalla"/>
                <w:noProof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4FB3F14" wp14:editId="65AFCCF6">
                      <wp:simplePos x="0" y="0"/>
                      <wp:positionH relativeFrom="column">
                        <wp:posOffset>5401945</wp:posOffset>
                      </wp:positionH>
                      <wp:positionV relativeFrom="paragraph">
                        <wp:posOffset>2724150</wp:posOffset>
                      </wp:positionV>
                      <wp:extent cx="3248025" cy="876300"/>
                      <wp:effectExtent l="0" t="0" r="28575" b="19050"/>
                      <wp:wrapNone/>
                      <wp:docPr id="15" name="Text Box 6" descr="Wide upward diagonal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48025" cy="876300"/>
                              </a:xfrm>
                              <a:prstGeom prst="rect">
                                <a:avLst/>
                              </a:prstGeom>
                              <a:pattFill prst="wdUpDiag">
                                <a:fgClr>
                                  <a:sysClr val="window" lastClr="FFFFFF">
                                    <a:lumMod val="75000"/>
                                    <a:lumOff val="0"/>
                                  </a:sysClr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D019A" w:rsidRDefault="00AD019A" w:rsidP="00AD019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FB3F14" id="_x0000_s1038" type="#_x0000_t202" alt="Wide upward diagonal" style="position:absolute;margin-left:425.35pt;margin-top:214.5pt;width:255.75pt;height:6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" fillcolor="#bfbfbf">
                      <v:fill r:id="rId9" o:title="" type="pattern"/>
                      <v:textbox>
                        <w:txbxContent>
                          <w:p w:rsidR="00AD019A" w:rsidRDefault="00AD019A" w:rsidP="00AD019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53" w:type="dxa"/>
            <w:tcBorders>
              <w:top w:val="dotted" w:sz="4" w:space="0" w:color="auto"/>
            </w:tcBorders>
          </w:tcPr>
          <w:p w:rsidR="00AD019A" w:rsidRDefault="00AD019A" w:rsidP="00AD019A">
            <w:r w:rsidRPr="007C5F2B">
              <w:rPr>
                <w:rFonts w:ascii="Sakkal Majalla" w:hAnsi="Sakkal Majalla" w:cs="Sakkal Majalla"/>
                <w:noProof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051729B2" wp14:editId="64A74E81">
                      <wp:simplePos x="0" y="0"/>
                      <wp:positionH relativeFrom="column">
                        <wp:posOffset>5401945</wp:posOffset>
                      </wp:positionH>
                      <wp:positionV relativeFrom="paragraph">
                        <wp:posOffset>2724150</wp:posOffset>
                      </wp:positionV>
                      <wp:extent cx="3248025" cy="876300"/>
                      <wp:effectExtent l="0" t="0" r="28575" b="19050"/>
                      <wp:wrapNone/>
                      <wp:docPr id="7" name="Text Box 6" descr="Wide upward diagonal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48025" cy="876300"/>
                              </a:xfrm>
                              <a:prstGeom prst="rect">
                                <a:avLst/>
                              </a:prstGeom>
                              <a:pattFill prst="wdUpDiag">
                                <a:fgClr>
                                  <a:sysClr val="window" lastClr="FFFFFF">
                                    <a:lumMod val="75000"/>
                                    <a:lumOff val="0"/>
                                  </a:sysClr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D019A" w:rsidRDefault="00AD019A" w:rsidP="00AD019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1729B2" id="_x0000_s1039" type="#_x0000_t202" alt="Wide upward diagonal" style="position:absolute;margin-left:425.35pt;margin-top:214.5pt;width:255.75pt;height:6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" fillcolor="#bfbfbf">
                      <v:fill r:id="rId9" o:title="" type="pattern"/>
                      <v:textbox>
                        <w:txbxContent>
                          <w:p w:rsidR="00AD019A" w:rsidRDefault="00AD019A" w:rsidP="00AD019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36" w:type="dxa"/>
            <w:tcBorders>
              <w:top w:val="dotted" w:sz="4" w:space="0" w:color="auto"/>
            </w:tcBorders>
          </w:tcPr>
          <w:p w:rsidR="00AD019A" w:rsidRPr="00E40671" w:rsidRDefault="00AD019A" w:rsidP="00AD019A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36" w:type="dxa"/>
            <w:tcBorders>
              <w:top w:val="dotted" w:sz="4" w:space="0" w:color="auto"/>
            </w:tcBorders>
          </w:tcPr>
          <w:p w:rsidR="00AD019A" w:rsidRPr="00E40671" w:rsidRDefault="00AD019A" w:rsidP="00AD019A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top w:val="dotted" w:sz="4" w:space="0" w:color="auto"/>
            </w:tcBorders>
          </w:tcPr>
          <w:p w:rsidR="00AD019A" w:rsidRPr="00E40671" w:rsidRDefault="00AD019A" w:rsidP="00AD019A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top w:val="dotted" w:sz="4" w:space="0" w:color="auto"/>
            </w:tcBorders>
          </w:tcPr>
          <w:p w:rsidR="00AD019A" w:rsidRPr="00E40671" w:rsidRDefault="00AD019A" w:rsidP="00AD019A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155" w:type="dxa"/>
            <w:tcBorders>
              <w:top w:val="dotted" w:sz="4" w:space="0" w:color="auto"/>
            </w:tcBorders>
          </w:tcPr>
          <w:p w:rsidR="00AD019A" w:rsidRPr="00E40671" w:rsidRDefault="00AD019A" w:rsidP="00AD019A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341" w:type="dxa"/>
            <w:tcBorders>
              <w:top w:val="dotted" w:sz="4" w:space="0" w:color="auto"/>
            </w:tcBorders>
          </w:tcPr>
          <w:p w:rsidR="00AD019A" w:rsidRPr="00E40671" w:rsidRDefault="00AD019A" w:rsidP="00AD019A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  <w:tr w:rsidR="00446597" w:rsidRPr="00E40671" w:rsidTr="00A6121A">
        <w:trPr>
          <w:trHeight w:val="720"/>
        </w:trPr>
        <w:tc>
          <w:tcPr>
            <w:tcW w:w="1312" w:type="dxa"/>
            <w:vMerge w:val="restart"/>
            <w:shd w:val="clear" w:color="auto" w:fill="D9D9D9" w:themeFill="background1" w:themeFillShade="D9"/>
            <w:vAlign w:val="center"/>
          </w:tcPr>
          <w:p w:rsidR="00446597" w:rsidRPr="00E40671" w:rsidRDefault="00446597" w:rsidP="00EB702E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خميس</w:t>
            </w:r>
          </w:p>
        </w:tc>
        <w:tc>
          <w:tcPr>
            <w:tcW w:w="1246" w:type="dxa"/>
            <w:tcBorders>
              <w:bottom w:val="dotted" w:sz="4" w:space="0" w:color="auto"/>
            </w:tcBorders>
            <w:vAlign w:val="center"/>
          </w:tcPr>
          <w:p w:rsidR="00446597" w:rsidRPr="00E40671" w:rsidRDefault="00446597" w:rsidP="00CD6B78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مقرر</w:t>
            </w:r>
          </w:p>
        </w:tc>
        <w:tc>
          <w:tcPr>
            <w:tcW w:w="1215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3" w:type="dxa"/>
            <w:tcBorders>
              <w:bottom w:val="dotted" w:sz="4" w:space="0" w:color="auto"/>
            </w:tcBorders>
          </w:tcPr>
          <w:p w:rsidR="00446597" w:rsidRPr="00E40671" w:rsidRDefault="00AD019A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 w:hint="cs"/>
                <w:sz w:val="32"/>
                <w:szCs w:val="32"/>
                <w:rtl/>
              </w:rPr>
              <w:t>ريض 111</w:t>
            </w:r>
          </w:p>
        </w:tc>
        <w:tc>
          <w:tcPr>
            <w:tcW w:w="1233" w:type="dxa"/>
            <w:tcBorders>
              <w:bottom w:val="dotted" w:sz="4" w:space="0" w:color="auto"/>
            </w:tcBorders>
          </w:tcPr>
          <w:p w:rsidR="00446597" w:rsidRPr="00E40671" w:rsidRDefault="00AD019A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 w:hint="cs"/>
                <w:sz w:val="32"/>
                <w:szCs w:val="32"/>
                <w:rtl/>
              </w:rPr>
              <w:t>ريض 111</w:t>
            </w:r>
          </w:p>
        </w:tc>
        <w:tc>
          <w:tcPr>
            <w:tcW w:w="1253" w:type="dxa"/>
            <w:tcBorders>
              <w:bottom w:val="dotted" w:sz="4" w:space="0" w:color="auto"/>
            </w:tcBorders>
          </w:tcPr>
          <w:p w:rsidR="00446597" w:rsidRPr="00E40671" w:rsidRDefault="0091307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 w:hint="cs"/>
                <w:sz w:val="32"/>
                <w:szCs w:val="32"/>
                <w:rtl/>
              </w:rPr>
              <w:t xml:space="preserve">ريض </w:t>
            </w:r>
            <w:r>
              <w:rPr>
                <w:rFonts w:ascii="Sakkal Majalla" w:hAnsi="Sakkal Majalla" w:cs="Sakkal Majalla"/>
                <w:sz w:val="32"/>
                <w:szCs w:val="32"/>
              </w:rPr>
              <w:t>5391</w:t>
            </w:r>
          </w:p>
        </w:tc>
        <w:tc>
          <w:tcPr>
            <w:tcW w:w="1236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36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155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341" w:type="dxa"/>
            <w:tcBorders>
              <w:bottom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  <w:tr w:rsidR="00446597" w:rsidRPr="00E40671" w:rsidTr="00415829">
        <w:trPr>
          <w:trHeight w:val="287"/>
        </w:trPr>
        <w:tc>
          <w:tcPr>
            <w:tcW w:w="1312" w:type="dxa"/>
            <w:vMerge/>
            <w:shd w:val="clear" w:color="auto" w:fill="D9D9D9" w:themeFill="background1" w:themeFillShade="D9"/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46" w:type="dxa"/>
            <w:tcBorders>
              <w:top w:val="dotted" w:sz="4" w:space="0" w:color="auto"/>
            </w:tcBorders>
            <w:vAlign w:val="center"/>
          </w:tcPr>
          <w:p w:rsidR="00446597" w:rsidRPr="00E40671" w:rsidRDefault="00446597" w:rsidP="00CD6B78">
            <w:pPr>
              <w:bidi/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 w:rsidRPr="00E40671">
              <w:rPr>
                <w:rFonts w:ascii="Sakkal Majalla" w:hAnsi="Sakkal Majalla" w:cs="Sakkal Majalla"/>
                <w:sz w:val="32"/>
                <w:szCs w:val="32"/>
                <w:rtl/>
              </w:rPr>
              <w:t>القاعة</w:t>
            </w:r>
          </w:p>
        </w:tc>
        <w:tc>
          <w:tcPr>
            <w:tcW w:w="1215" w:type="dxa"/>
            <w:tcBorders>
              <w:top w:val="dotted" w:sz="4" w:space="0" w:color="auto"/>
            </w:tcBorders>
          </w:tcPr>
          <w:p w:rsidR="00446597" w:rsidRPr="00E40671" w:rsidRDefault="0091307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/>
                <w:noProof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6C244F0C" wp14:editId="47F96B1B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-420370</wp:posOffset>
                      </wp:positionV>
                      <wp:extent cx="771525" cy="609600"/>
                      <wp:effectExtent l="0" t="0" r="28575" b="19050"/>
                      <wp:wrapNone/>
                      <wp:docPr id="16" name="Text Box 6" descr="Wide upward diagonal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71525" cy="609600"/>
                              </a:xfrm>
                              <a:prstGeom prst="rect">
                                <a:avLst/>
                              </a:prstGeom>
                              <a:pattFill prst="wdUpDiag">
                                <a:fgClr>
                                  <a:sysClr val="window" lastClr="FFFFFF">
                                    <a:lumMod val="75000"/>
                                    <a:lumOff val="0"/>
                                  </a:sysClr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D019A" w:rsidRDefault="00AD019A" w:rsidP="00AD019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C244F0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41" type="#_x0000_t202" alt="Wide upward diagonal" style="position:absolute;left:0;text-align:left;margin-left:-3.95pt;margin-top:-33.1pt;width:60.75pt;height:4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" fillcolor="#bfbfbf">
                      <v:fill r:id="rId11" o:title="" type="pattern"/>
                      <v:textbox>
                        <w:txbxContent>
                          <w:p w:rsidR="00AD019A" w:rsidRDefault="00AD019A" w:rsidP="00AD019A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13" w:type="dxa"/>
            <w:tcBorders>
              <w:top w:val="dotted" w:sz="4" w:space="0" w:color="auto"/>
            </w:tcBorders>
          </w:tcPr>
          <w:p w:rsidR="00446597" w:rsidRPr="00E40671" w:rsidRDefault="00AD019A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 w:hint="cs"/>
                <w:sz w:val="32"/>
                <w:szCs w:val="32"/>
                <w:rtl/>
              </w:rPr>
              <w:t>أ113 م4</w:t>
            </w:r>
          </w:p>
        </w:tc>
        <w:tc>
          <w:tcPr>
            <w:tcW w:w="1233" w:type="dxa"/>
            <w:tcBorders>
              <w:top w:val="dotted" w:sz="4" w:space="0" w:color="auto"/>
            </w:tcBorders>
          </w:tcPr>
          <w:p w:rsidR="00446597" w:rsidRPr="00E40671" w:rsidRDefault="00AD019A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 w:hint="cs"/>
                <w:sz w:val="32"/>
                <w:szCs w:val="32"/>
                <w:rtl/>
              </w:rPr>
              <w:t>أ 95 م4</w:t>
            </w:r>
          </w:p>
        </w:tc>
        <w:tc>
          <w:tcPr>
            <w:tcW w:w="1253" w:type="dxa"/>
            <w:tcBorders>
              <w:top w:val="dotted" w:sz="4" w:space="0" w:color="auto"/>
            </w:tcBorders>
          </w:tcPr>
          <w:p w:rsidR="00446597" w:rsidRPr="00E40671" w:rsidRDefault="0091307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  <w:r>
              <w:rPr>
                <w:rFonts w:ascii="Sakkal Majalla" w:hAnsi="Sakkal Majalla" w:cs="Sakkal Majalla" w:hint="cs"/>
                <w:sz w:val="32"/>
                <w:szCs w:val="32"/>
                <w:rtl/>
              </w:rPr>
              <w:t>بث</w:t>
            </w:r>
          </w:p>
        </w:tc>
        <w:tc>
          <w:tcPr>
            <w:tcW w:w="1236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36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216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155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1341" w:type="dxa"/>
            <w:tcBorders>
              <w:top w:val="dotted" w:sz="4" w:space="0" w:color="auto"/>
            </w:tcBorders>
          </w:tcPr>
          <w:p w:rsidR="00446597" w:rsidRPr="00E40671" w:rsidRDefault="00446597" w:rsidP="00EB702E">
            <w:pPr>
              <w:bidi/>
              <w:jc w:val="both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</w:tr>
    </w:tbl>
    <w:p w:rsidR="00161A6E" w:rsidRPr="00E40671" w:rsidRDefault="00415829" w:rsidP="00161A6E">
      <w:pPr>
        <w:bidi/>
        <w:rPr>
          <w:rFonts w:ascii="Sakkal Majalla" w:hAnsi="Sakkal Majalla" w:cs="Sakkal Majalla"/>
          <w:sz w:val="32"/>
          <w:szCs w:val="32"/>
          <w:rtl/>
        </w:rPr>
      </w:pPr>
      <w:r>
        <w:rPr>
          <w:rFonts w:ascii="Sakkal Majalla" w:hAnsi="Sakkal Majalla" w:cs="Sakkal Majalla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315A727" wp14:editId="50BA7150">
                <wp:simplePos x="0" y="0"/>
                <wp:positionH relativeFrom="margin">
                  <wp:posOffset>6124575</wp:posOffset>
                </wp:positionH>
                <wp:positionV relativeFrom="paragraph">
                  <wp:posOffset>758825</wp:posOffset>
                </wp:positionV>
                <wp:extent cx="1371600" cy="295275"/>
                <wp:effectExtent l="0" t="0" r="0" b="9525"/>
                <wp:wrapNone/>
                <wp:docPr id="2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15829" w:rsidRPr="008C5974" w:rsidRDefault="00415829" w:rsidP="00415829">
                            <w:pPr>
                              <w:bidi/>
                              <w:rPr>
                                <w:b/>
                                <w:bCs/>
                              </w:rPr>
                            </w:pPr>
                            <w:r w:rsidRPr="008C5974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ساعات مكتبية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عن بعد  عن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15A727" id="Text Box 7" o:spid="_x0000_s1042" type="#_x0000_t202" style="position:absolute;left:0;text-align:left;margin-left:482.25pt;margin-top:59.75pt;width:108pt;height:23.2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" filled="f" stroked="f">
                <v:textbox>
                  <w:txbxContent>
                    <w:p w:rsidR="00415829" w:rsidRPr="008C5974" w:rsidRDefault="00415829" w:rsidP="00415829">
                      <w:pPr>
                        <w:bidi/>
                        <w:rPr>
                          <w:b/>
                          <w:bCs/>
                        </w:rPr>
                      </w:pPr>
                      <w:r w:rsidRPr="008C5974">
                        <w:rPr>
                          <w:rFonts w:hint="cs"/>
                          <w:b/>
                          <w:bCs/>
                          <w:rtl/>
                        </w:rPr>
                        <w:t>ساعات مكتبية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 عن بعد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 عن</w:t>
                      </w:r>
                      <w:r>
                        <w:rPr>
                          <w:rFonts w:hint="cs"/>
                          <w:b/>
                          <w:bCs/>
                          <w:rtl/>
                        </w:rPr>
                        <w:t xml:space="preserve">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Sakkal Majalla" w:hAnsi="Sakkal Majalla" w:cs="Sakkal Majalla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44C30BF" wp14:editId="39F6DC1D">
                <wp:simplePos x="0" y="0"/>
                <wp:positionH relativeFrom="margin">
                  <wp:align>right</wp:align>
                </wp:positionH>
                <wp:positionV relativeFrom="paragraph">
                  <wp:posOffset>612140</wp:posOffset>
                </wp:positionV>
                <wp:extent cx="781050" cy="561975"/>
                <wp:effectExtent l="0" t="0" r="19050" b="28575"/>
                <wp:wrapNone/>
                <wp:docPr id="21" name="Text Box 6" descr="Wide upward diagonal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1050" cy="561975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415829" w:rsidRDefault="00415829" w:rsidP="0041582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4C30BF" id="_x0000_s1043" type="#_x0000_t202" alt="Wide upward diagonal" style="position:absolute;left:0;text-align:left;margin-left:10.3pt;margin-top:48.2pt;width:61.5pt;height:44.25pt;z-index:2516848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" fillcolor="#4f81bd" strokecolor="#385d8a" strokeweight="2pt">
                <v:textbox>
                  <w:txbxContent>
                    <w:p w:rsidR="00415829" w:rsidRDefault="00415829" w:rsidP="0041582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Sakkal Majalla" w:hAnsi="Sakkal Majalla" w:cs="Sakkal Majalla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6BAAE51" wp14:editId="72BE5C3F">
                <wp:simplePos x="0" y="0"/>
                <wp:positionH relativeFrom="column">
                  <wp:posOffset>9010650</wp:posOffset>
                </wp:positionH>
                <wp:positionV relativeFrom="paragraph">
                  <wp:posOffset>-3175</wp:posOffset>
                </wp:positionV>
                <wp:extent cx="762000" cy="485775"/>
                <wp:effectExtent l="0" t="0" r="19050" b="28575"/>
                <wp:wrapNone/>
                <wp:docPr id="9" name="Text Box 6" descr="Wide upward diagonal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485775"/>
                        </a:xfrm>
                        <a:prstGeom prst="rect">
                          <a:avLst/>
                        </a:prstGeom>
                        <a:pattFill prst="wdUpDiag">
                          <a:fgClr>
                            <a:sysClr val="window" lastClr="FFFFFF">
                              <a:lumMod val="75000"/>
                              <a:lumOff val="0"/>
                            </a:sysClr>
                          </a:fgClr>
                          <a:bgClr>
                            <a:srgbClr val="FFFFFF"/>
                          </a:bgClr>
                        </a:patt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019A" w:rsidRDefault="00AD019A" w:rsidP="00AD019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BAAE51" id="_x0000_s1044" type="#_x0000_t202" alt="Wide upward diagonal" style="position:absolute;left:0;text-align:left;margin-left:709.5pt;margin-top:-.25pt;width:60pt;height:38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" fillcolor="#bfbfbf">
                <v:fill r:id="rId10" o:title="" type="pattern"/>
                <v:textbox>
                  <w:txbxContent>
                    <w:p w:rsidR="00AD019A" w:rsidRDefault="00AD019A" w:rsidP="00AD019A"/>
                  </w:txbxContent>
                </v:textbox>
              </v:shape>
            </w:pict>
          </mc:Fallback>
        </mc:AlternateContent>
      </w:r>
      <w:r w:rsidR="00D46959">
        <w:rPr>
          <w:rFonts w:ascii="Sakkal Majalla" w:hAnsi="Sakkal Majalla" w:cs="Sakkal Majalla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534150</wp:posOffset>
                </wp:positionH>
                <wp:positionV relativeFrom="paragraph">
                  <wp:posOffset>273050</wp:posOffset>
                </wp:positionV>
                <wp:extent cx="857250" cy="304800"/>
                <wp:effectExtent l="0" t="0" r="0" b="190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C5974" w:rsidRPr="008C5974" w:rsidRDefault="008C5974" w:rsidP="008C5974">
                            <w:pPr>
                              <w:bidi/>
                              <w:rPr>
                                <w:b/>
                                <w:bCs/>
                              </w:rPr>
                            </w:pPr>
                            <w:r w:rsidRPr="008C5974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ساعات مكتبية</w:t>
                            </w:r>
                            <w:r w:rsidR="00415829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5" type="#_x0000_t202" style="position:absolute;left:0;text-align:left;margin-left:514.5pt;margin-top:21.5pt;width:67.5pt;height:2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" filled="f" stroked="f">
                <v:textbox>
                  <w:txbxContent>
                    <w:p w:rsidR="008C5974" w:rsidRPr="008C5974" w:rsidRDefault="008C5974" w:rsidP="008C5974">
                      <w:pPr>
                        <w:bidi/>
                        <w:rPr>
                          <w:b/>
                          <w:bCs/>
                        </w:rPr>
                      </w:pPr>
                      <w:r w:rsidRPr="008C5974">
                        <w:rPr>
                          <w:rFonts w:hint="cs"/>
                          <w:b/>
                          <w:bCs/>
                          <w:rtl/>
                        </w:rPr>
                        <w:t>ساعات مكتبية</w:t>
                      </w:r>
                      <w:r w:rsidR="00415829">
                        <w:rPr>
                          <w:rFonts w:hint="cs"/>
                          <w:b/>
                          <w:bCs/>
                          <w:rtl/>
                        </w:rPr>
                        <w:t xml:space="preserve">   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Sakkal Majalla" w:hAnsi="Sakkal Majalla" w:cs="Sakkal Majalla" w:hint="cs"/>
          <w:sz w:val="32"/>
          <w:szCs w:val="32"/>
          <w:rtl/>
        </w:rPr>
        <w:t xml:space="preserve">  </w:t>
      </w:r>
    </w:p>
    <w:sectPr w:rsidR="00161A6E" w:rsidRPr="00E40671" w:rsidSect="00A6121A">
      <w:pgSz w:w="16834" w:h="11909" w:orient="landscape" w:code="9"/>
      <w:pgMar w:top="720" w:right="720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500D" w:rsidRDefault="00CC500D" w:rsidP="003C5B37">
      <w:pPr>
        <w:spacing w:after="0" w:line="240" w:lineRule="auto"/>
      </w:pPr>
      <w:r>
        <w:separator/>
      </w:r>
    </w:p>
  </w:endnote>
  <w:endnote w:type="continuationSeparator" w:id="0">
    <w:p w:rsidR="00CC500D" w:rsidRDefault="00CC500D" w:rsidP="003C5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altName w:val="Times New Roman"/>
    <w:panose1 w:val="02000000000000000000"/>
    <w:charset w:val="00"/>
    <w:family w:val="auto"/>
    <w:pitch w:val="variable"/>
    <w:sig w:usb0="00000000" w:usb1="C000204B" w:usb2="00000008" w:usb3="00000000" w:csb0="000000D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500D" w:rsidRDefault="00CC500D" w:rsidP="003C5B37">
      <w:pPr>
        <w:spacing w:after="0" w:line="240" w:lineRule="auto"/>
      </w:pPr>
      <w:r>
        <w:separator/>
      </w:r>
    </w:p>
  </w:footnote>
  <w:footnote w:type="continuationSeparator" w:id="0">
    <w:p w:rsidR="00CC500D" w:rsidRDefault="00CC500D" w:rsidP="003C5B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C411A7"/>
    <w:multiLevelType w:val="hybridMultilevel"/>
    <w:tmpl w:val="EB86316C"/>
    <w:lvl w:ilvl="0" w:tplc="AA7E38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7729C4"/>
    <w:multiLevelType w:val="hybridMultilevel"/>
    <w:tmpl w:val="48D0D53A"/>
    <w:lvl w:ilvl="0" w:tplc="0B400B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B46B07"/>
    <w:multiLevelType w:val="hybridMultilevel"/>
    <w:tmpl w:val="E146FABC"/>
    <w:lvl w:ilvl="0" w:tplc="96F2403E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NDMzMDI2sjA0MzNT0lEKTi0uzszPAykwrAUAHvshgiwAAAA="/>
  </w:docVars>
  <w:rsids>
    <w:rsidRoot w:val="000F071F"/>
    <w:rsid w:val="000647FE"/>
    <w:rsid w:val="00071357"/>
    <w:rsid w:val="00072BB0"/>
    <w:rsid w:val="00097720"/>
    <w:rsid w:val="000A1C9E"/>
    <w:rsid w:val="000B7098"/>
    <w:rsid w:val="000C0218"/>
    <w:rsid w:val="000E1976"/>
    <w:rsid w:val="000F071F"/>
    <w:rsid w:val="00120602"/>
    <w:rsid w:val="00151AB6"/>
    <w:rsid w:val="00161A6E"/>
    <w:rsid w:val="00170AC4"/>
    <w:rsid w:val="00195F5B"/>
    <w:rsid w:val="001F5892"/>
    <w:rsid w:val="00222FAB"/>
    <w:rsid w:val="00292BEB"/>
    <w:rsid w:val="002F639B"/>
    <w:rsid w:val="00315CB0"/>
    <w:rsid w:val="0032750A"/>
    <w:rsid w:val="00350A9D"/>
    <w:rsid w:val="00354BC3"/>
    <w:rsid w:val="00396740"/>
    <w:rsid w:val="003A078E"/>
    <w:rsid w:val="003A5418"/>
    <w:rsid w:val="003C5B37"/>
    <w:rsid w:val="003C670F"/>
    <w:rsid w:val="00415829"/>
    <w:rsid w:val="00423239"/>
    <w:rsid w:val="00446597"/>
    <w:rsid w:val="004663A7"/>
    <w:rsid w:val="00484A44"/>
    <w:rsid w:val="004A6829"/>
    <w:rsid w:val="004B061F"/>
    <w:rsid w:val="004B5D99"/>
    <w:rsid w:val="004D1E64"/>
    <w:rsid w:val="004D36E8"/>
    <w:rsid w:val="004F1DC6"/>
    <w:rsid w:val="004F719A"/>
    <w:rsid w:val="004F7397"/>
    <w:rsid w:val="005371E6"/>
    <w:rsid w:val="0054194E"/>
    <w:rsid w:val="005A6B90"/>
    <w:rsid w:val="005D02B8"/>
    <w:rsid w:val="006062C1"/>
    <w:rsid w:val="00616E91"/>
    <w:rsid w:val="00634EC7"/>
    <w:rsid w:val="00644CA3"/>
    <w:rsid w:val="006641FF"/>
    <w:rsid w:val="006776C6"/>
    <w:rsid w:val="00680C22"/>
    <w:rsid w:val="006A1C30"/>
    <w:rsid w:val="006D5C36"/>
    <w:rsid w:val="006E1BE4"/>
    <w:rsid w:val="006E506F"/>
    <w:rsid w:val="00745E09"/>
    <w:rsid w:val="00753BA2"/>
    <w:rsid w:val="00754423"/>
    <w:rsid w:val="0075784A"/>
    <w:rsid w:val="007A3F51"/>
    <w:rsid w:val="007C326C"/>
    <w:rsid w:val="007E6D89"/>
    <w:rsid w:val="00810B9B"/>
    <w:rsid w:val="00813209"/>
    <w:rsid w:val="00845549"/>
    <w:rsid w:val="008612A4"/>
    <w:rsid w:val="00874F2F"/>
    <w:rsid w:val="00876C0D"/>
    <w:rsid w:val="0088292D"/>
    <w:rsid w:val="00886AA5"/>
    <w:rsid w:val="00894ABC"/>
    <w:rsid w:val="008C0966"/>
    <w:rsid w:val="008C161D"/>
    <w:rsid w:val="008C5974"/>
    <w:rsid w:val="00913077"/>
    <w:rsid w:val="0094532E"/>
    <w:rsid w:val="00953C68"/>
    <w:rsid w:val="00965765"/>
    <w:rsid w:val="009665DE"/>
    <w:rsid w:val="00981E1C"/>
    <w:rsid w:val="009B59F9"/>
    <w:rsid w:val="009C6C21"/>
    <w:rsid w:val="009E4ECE"/>
    <w:rsid w:val="00A6121A"/>
    <w:rsid w:val="00A73230"/>
    <w:rsid w:val="00AA39B1"/>
    <w:rsid w:val="00AA5319"/>
    <w:rsid w:val="00AD019A"/>
    <w:rsid w:val="00B063CA"/>
    <w:rsid w:val="00B846B2"/>
    <w:rsid w:val="00BB5ED3"/>
    <w:rsid w:val="00BD550D"/>
    <w:rsid w:val="00BF5FD2"/>
    <w:rsid w:val="00C277ED"/>
    <w:rsid w:val="00C422E1"/>
    <w:rsid w:val="00C718A2"/>
    <w:rsid w:val="00C74573"/>
    <w:rsid w:val="00C95C3E"/>
    <w:rsid w:val="00CB59E3"/>
    <w:rsid w:val="00CB65C3"/>
    <w:rsid w:val="00CC500D"/>
    <w:rsid w:val="00CC51F6"/>
    <w:rsid w:val="00CE1E60"/>
    <w:rsid w:val="00D341EA"/>
    <w:rsid w:val="00D3549E"/>
    <w:rsid w:val="00D37D9C"/>
    <w:rsid w:val="00D46959"/>
    <w:rsid w:val="00D63FB3"/>
    <w:rsid w:val="00DC39D1"/>
    <w:rsid w:val="00DF47D1"/>
    <w:rsid w:val="00DF4EBE"/>
    <w:rsid w:val="00E05D0E"/>
    <w:rsid w:val="00E06930"/>
    <w:rsid w:val="00E40671"/>
    <w:rsid w:val="00EA0868"/>
    <w:rsid w:val="00EA0C17"/>
    <w:rsid w:val="00EB702E"/>
    <w:rsid w:val="00EE6B87"/>
    <w:rsid w:val="00F0116C"/>
    <w:rsid w:val="00F24AA8"/>
    <w:rsid w:val="00F427EE"/>
    <w:rsid w:val="00F50E3F"/>
    <w:rsid w:val="00F56A66"/>
    <w:rsid w:val="00F66650"/>
    <w:rsid w:val="00FD488A"/>
    <w:rsid w:val="00FF0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FE80355-2F8D-4562-B014-35AB2CE70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57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5D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3C5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C5B37"/>
  </w:style>
  <w:style w:type="paragraph" w:styleId="Footer">
    <w:name w:val="footer"/>
    <w:basedOn w:val="Normal"/>
    <w:link w:val="FooterChar"/>
    <w:uiPriority w:val="99"/>
    <w:semiHidden/>
    <w:unhideWhenUsed/>
    <w:rsid w:val="003C5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C5B37"/>
  </w:style>
  <w:style w:type="table" w:styleId="TableGrid">
    <w:name w:val="Table Grid"/>
    <w:basedOn w:val="TableNormal"/>
    <w:uiPriority w:val="59"/>
    <w:rsid w:val="009B59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1A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A6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61A6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57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gif"/><Relationship Id="rId5" Type="http://schemas.openxmlformats.org/officeDocument/2006/relationships/footnotes" Target="footnotes.xml"/><Relationship Id="rId10" Type="http://schemas.openxmlformats.org/officeDocument/2006/relationships/image" Target="media/image3.gif"/><Relationship Id="rId4" Type="http://schemas.openxmlformats.org/officeDocument/2006/relationships/webSettings" Target="web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Hassan Gadain</cp:lastModifiedBy>
  <cp:revision>5</cp:revision>
  <cp:lastPrinted>2015-02-08T08:36:00Z</cp:lastPrinted>
  <dcterms:created xsi:type="dcterms:W3CDTF">2021-02-03T07:27:00Z</dcterms:created>
  <dcterms:modified xsi:type="dcterms:W3CDTF">2021-02-03T08:28:00Z</dcterms:modified>
</cp:coreProperties>
</file>